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1947D0" w14:textId="77777777" w:rsidR="00D81350" w:rsidRDefault="00000000">
      <w:pPr>
        <w:pStyle w:val="FirstParagraph"/>
      </w:pPr>
      <w:r>
        <w:rPr>
          <w:b/>
          <w:bCs/>
        </w:rPr>
        <w:t>Project Plan: JEE Dropout Prediction &amp; Support Tool (FULL STRATEGY)</w:t>
      </w:r>
    </w:p>
    <w:p w14:paraId="10E4AE8A" w14:textId="77777777" w:rsidR="00D81350" w:rsidRDefault="00000000">
      <w:r>
        <w:pict w14:anchorId="50CAE9BC">
          <v:rect id="_x0000_i1025" style="width:0;height:1.5pt" o:hralign="center" o:hrstd="t" o:hr="t"/>
        </w:pict>
      </w:r>
    </w:p>
    <w:p w14:paraId="3008970C" w14:textId="77777777" w:rsidR="00D81350" w:rsidRDefault="00000000">
      <w:pPr>
        <w:pStyle w:val="Heading3"/>
      </w:pPr>
      <w:bookmarkStart w:id="0" w:name="timeline-july-9-september-15-2025"/>
      <w:r>
        <w:t>📅 Timeline: July 9 – September 15, 2025</w:t>
      </w:r>
    </w:p>
    <w:p w14:paraId="54977E50" w14:textId="77777777" w:rsidR="00D81350" w:rsidRDefault="00000000">
      <w:pPr>
        <w:pStyle w:val="FirstParagraph"/>
      </w:pPr>
      <w:r>
        <w:rPr>
          <w:b/>
          <w:bCs/>
        </w:rPr>
        <w:t>Goal:</w:t>
      </w:r>
      <w:r>
        <w:t xml:space="preserve"> Build and deploy a smart, emotionally aware, ML-powered web app that predicts JEE dropout risk and delivers personalized advice to students — demo-ready for your school and impactful for your portfolio.</w:t>
      </w:r>
    </w:p>
    <w:p w14:paraId="52D5A82D" w14:textId="77777777" w:rsidR="00D81350" w:rsidRDefault="00000000">
      <w:r>
        <w:pict w14:anchorId="1375B28F">
          <v:rect id="_x0000_i1026" style="width:0;height:1.5pt" o:hralign="center" o:hrstd="t" o:hr="t"/>
        </w:pict>
      </w:r>
    </w:p>
    <w:p w14:paraId="69A1B816" w14:textId="77777777" w:rsidR="00D81350" w:rsidRDefault="00000000">
      <w:pPr>
        <w:pStyle w:val="Heading2"/>
      </w:pPr>
      <w:bookmarkStart w:id="1" w:name="phase-1-ml-model-development-july-920"/>
      <w:bookmarkEnd w:id="0"/>
      <w:r>
        <w:t>🧱 PHASE 1: ML Model Development (July 9–20)</w:t>
      </w:r>
    </w:p>
    <w:p w14:paraId="7C2019DA" w14:textId="77777777" w:rsidR="00D81350" w:rsidRDefault="00000000">
      <w:pPr>
        <w:pStyle w:val="Heading3"/>
      </w:pPr>
      <w:bookmarkStart w:id="2" w:name="objectives"/>
      <w:r>
        <w:t>✅ Objectives:</w:t>
      </w:r>
    </w:p>
    <w:p w14:paraId="768CB5AE" w14:textId="77777777" w:rsidR="00D81350" w:rsidRDefault="00000000">
      <w:pPr>
        <w:pStyle w:val="Compact"/>
        <w:numPr>
          <w:ilvl w:val="0"/>
          <w:numId w:val="2"/>
        </w:numPr>
      </w:pPr>
      <w:r>
        <w:t>Clean and preprocess dataset</w:t>
      </w:r>
    </w:p>
    <w:p w14:paraId="0F22CD39" w14:textId="77777777" w:rsidR="00D81350" w:rsidRDefault="00000000">
      <w:pPr>
        <w:pStyle w:val="Compact"/>
        <w:numPr>
          <w:ilvl w:val="0"/>
          <w:numId w:val="2"/>
        </w:numPr>
      </w:pPr>
      <w:r>
        <w:t>Engineer meaningful features (not just raw inputs)</w:t>
      </w:r>
    </w:p>
    <w:p w14:paraId="4527C4AB" w14:textId="77777777" w:rsidR="00D81350" w:rsidRDefault="00000000">
      <w:pPr>
        <w:pStyle w:val="Compact"/>
        <w:numPr>
          <w:ilvl w:val="0"/>
          <w:numId w:val="2"/>
        </w:numPr>
      </w:pPr>
      <w:r>
        <w:t>Train and evaluate 3–4 core ML models</w:t>
      </w:r>
    </w:p>
    <w:p w14:paraId="21B0C078" w14:textId="77777777" w:rsidR="00D81350" w:rsidRDefault="00000000">
      <w:pPr>
        <w:pStyle w:val="Heading3"/>
      </w:pPr>
      <w:bookmarkStart w:id="3" w:name="feature-engineering-plan"/>
      <w:bookmarkEnd w:id="2"/>
      <w:r>
        <w:t>🧠 Feature Engineering Plan:</w:t>
      </w:r>
    </w:p>
    <w:p w14:paraId="14D48819" w14:textId="77777777" w:rsidR="00D81350" w:rsidRDefault="00000000">
      <w:pPr>
        <w:pStyle w:val="Compact"/>
        <w:numPr>
          <w:ilvl w:val="0"/>
          <w:numId w:val="3"/>
        </w:numPr>
      </w:pPr>
      <w:r>
        <w:t xml:space="preserve">Convert binary </w:t>
      </w:r>
      <w:r>
        <w:rPr>
          <w:rStyle w:val="VerbatimChar"/>
        </w:rPr>
        <w:t>mental_health_issues</w:t>
      </w:r>
      <w:r>
        <w:t xml:space="preserve"> to a custom `` (0–10)</w:t>
      </w:r>
    </w:p>
    <w:p w14:paraId="3875EC04" w14:textId="77777777" w:rsidR="00D81350" w:rsidRDefault="00000000">
      <w:pPr>
        <w:pStyle w:val="Compact"/>
        <w:numPr>
          <w:ilvl w:val="1"/>
          <w:numId w:val="4"/>
        </w:numPr>
      </w:pPr>
      <w:r>
        <w:t>Ask 3–4 simple yes/no questions to calculate it</w:t>
      </w:r>
    </w:p>
    <w:p w14:paraId="1EEC337E" w14:textId="77777777" w:rsidR="00D81350" w:rsidRDefault="00000000">
      <w:pPr>
        <w:pStyle w:val="Compact"/>
        <w:numPr>
          <w:ilvl w:val="0"/>
          <w:numId w:val="3"/>
        </w:numPr>
      </w:pPr>
      <w:r>
        <w:t xml:space="preserve">Add </w:t>
      </w:r>
      <w:r>
        <w:rPr>
          <w:rStyle w:val="VerbatimChar"/>
        </w:rPr>
        <w:t>,</w:t>
      </w:r>
      <w:r>
        <w:t>, and `` the same way</w:t>
      </w:r>
    </w:p>
    <w:p w14:paraId="66801AAC" w14:textId="77777777" w:rsidR="00D81350" w:rsidRDefault="00000000">
      <w:pPr>
        <w:pStyle w:val="Compact"/>
        <w:numPr>
          <w:ilvl w:val="0"/>
          <w:numId w:val="3"/>
        </w:numPr>
      </w:pPr>
      <w:r>
        <w:t>Normalize/scale numeric features (study hours, scores)</w:t>
      </w:r>
    </w:p>
    <w:p w14:paraId="5B8C37A3" w14:textId="77777777" w:rsidR="00D81350" w:rsidRDefault="00000000">
      <w:pPr>
        <w:pStyle w:val="Heading3"/>
      </w:pPr>
      <w:bookmarkStart w:id="4" w:name="models-to-train"/>
      <w:bookmarkEnd w:id="3"/>
      <w:r>
        <w:t>🔨 Models to Train:</w:t>
      </w:r>
    </w:p>
    <w:p w14:paraId="2D3F4B6C" w14:textId="77777777" w:rsidR="00D8135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Logistic Regression</w:t>
      </w:r>
      <w:r>
        <w:t xml:space="preserve"> – interpretable and a strong baseline</w:t>
      </w:r>
    </w:p>
    <w:p w14:paraId="703D3497" w14:textId="77777777" w:rsidR="00D8135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cision Tree Classifier</w:t>
      </w:r>
      <w:r>
        <w:t xml:space="preserve"> – visual logic, easy to explain</w:t>
      </w:r>
    </w:p>
    <w:p w14:paraId="77177432" w14:textId="77777777" w:rsidR="00D8135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andom Forest Classifier</w:t>
      </w:r>
      <w:r>
        <w:t xml:space="preserve"> – more robust ensemble version</w:t>
      </w:r>
    </w:p>
    <w:p w14:paraId="59D19F5E" w14:textId="77777777" w:rsidR="00D8135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XGBoost Classifier</w:t>
      </w:r>
      <w:r>
        <w:t xml:space="preserve"> – high-performance gradient boosting</w:t>
      </w:r>
    </w:p>
    <w:p w14:paraId="59DBC711" w14:textId="77777777" w:rsidR="00D8135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ptional:</w:t>
      </w:r>
      <w:r>
        <w:t xml:space="preserve"> Support Vector Machine (SVM) – linear baseline for comparison</w:t>
      </w:r>
    </w:p>
    <w:p w14:paraId="5F70C2EC" w14:textId="77777777" w:rsidR="00D81350" w:rsidRDefault="00000000">
      <w:pPr>
        <w:pStyle w:val="FirstParagraph"/>
      </w:pPr>
      <w:r>
        <w:t>Each model will be evaluated and compared based on performance and interpretability.</w:t>
      </w:r>
    </w:p>
    <w:p w14:paraId="03F2B938" w14:textId="77777777" w:rsidR="00D81350" w:rsidRDefault="00000000">
      <w:pPr>
        <w:pStyle w:val="Compact"/>
        <w:numPr>
          <w:ilvl w:val="0"/>
          <w:numId w:val="6"/>
        </w:numPr>
      </w:pPr>
      <w:r>
        <w:t>Accuracy, Precision, Recall, F1, ROC-AUC</w:t>
      </w:r>
    </w:p>
    <w:p w14:paraId="11B858E3" w14:textId="77777777" w:rsidR="00D81350" w:rsidRDefault="00000000">
      <w:pPr>
        <w:pStyle w:val="Compact"/>
        <w:numPr>
          <w:ilvl w:val="0"/>
          <w:numId w:val="6"/>
        </w:numPr>
      </w:pPr>
      <w:r>
        <w:t xml:space="preserve">Use </w:t>
      </w:r>
      <w:r>
        <w:rPr>
          <w:rStyle w:val="VerbatimChar"/>
        </w:rPr>
        <w:t>classification_report</w:t>
      </w:r>
      <w:r>
        <w:t xml:space="preserve"> and </w:t>
      </w:r>
      <w:r>
        <w:rPr>
          <w:rStyle w:val="VerbatimChar"/>
        </w:rPr>
        <w:t>confusion_matrix</w:t>
      </w:r>
    </w:p>
    <w:p w14:paraId="6836B123" w14:textId="77777777" w:rsidR="00D81350" w:rsidRDefault="00000000">
      <w:pPr>
        <w:pStyle w:val="Compact"/>
        <w:numPr>
          <w:ilvl w:val="0"/>
          <w:numId w:val="6"/>
        </w:numPr>
      </w:pPr>
      <w:r>
        <w:t xml:space="preserve">Save final model + encoders using </w:t>
      </w:r>
      <w:r>
        <w:rPr>
          <w:rStyle w:val="VerbatimChar"/>
        </w:rPr>
        <w:t>joblib</w:t>
      </w:r>
    </w:p>
    <w:p w14:paraId="15368028" w14:textId="77777777" w:rsidR="00D81350" w:rsidRDefault="00000000">
      <w:r>
        <w:pict w14:anchorId="254FC296">
          <v:rect id="_x0000_i1027" style="width:0;height:1.5pt" o:hralign="center" o:hrstd="t" o:hr="t"/>
        </w:pict>
      </w:r>
    </w:p>
    <w:p w14:paraId="66DF3C58" w14:textId="77777777" w:rsidR="00D81350" w:rsidRDefault="00000000">
      <w:pPr>
        <w:pStyle w:val="Heading2"/>
      </w:pPr>
      <w:bookmarkStart w:id="5" w:name="Xac7143b85ca07af675737ca4e4083e31277b8ee"/>
      <w:bookmarkEnd w:id="1"/>
      <w:bookmarkEnd w:id="4"/>
      <w:r>
        <w:lastRenderedPageBreak/>
        <w:t>🏢 PHASE 2: Backend API with ChatGPT (July 21–30)</w:t>
      </w:r>
    </w:p>
    <w:p w14:paraId="1D1AF68E" w14:textId="77777777" w:rsidR="00D81350" w:rsidRDefault="00000000">
      <w:pPr>
        <w:pStyle w:val="Heading3"/>
      </w:pPr>
      <w:bookmarkStart w:id="6" w:name="goals"/>
      <w:r>
        <w:t>✅ Goals:</w:t>
      </w:r>
    </w:p>
    <w:p w14:paraId="2E715F5B" w14:textId="77777777" w:rsidR="00D81350" w:rsidRDefault="00000000">
      <w:pPr>
        <w:pStyle w:val="Compact"/>
        <w:numPr>
          <w:ilvl w:val="0"/>
          <w:numId w:val="7"/>
        </w:numPr>
      </w:pPr>
      <w:r>
        <w:t>Create a backend that:</w:t>
      </w:r>
    </w:p>
    <w:p w14:paraId="4E64019F" w14:textId="77777777" w:rsidR="00D81350" w:rsidRDefault="00000000">
      <w:pPr>
        <w:pStyle w:val="Compact"/>
        <w:numPr>
          <w:ilvl w:val="1"/>
          <w:numId w:val="8"/>
        </w:numPr>
      </w:pPr>
      <w:r>
        <w:t>Loads the saved model</w:t>
      </w:r>
    </w:p>
    <w:p w14:paraId="6D9F0940" w14:textId="77777777" w:rsidR="00D81350" w:rsidRDefault="00000000">
      <w:pPr>
        <w:pStyle w:val="Compact"/>
        <w:numPr>
          <w:ilvl w:val="1"/>
          <w:numId w:val="8"/>
        </w:numPr>
      </w:pPr>
      <w:r>
        <w:t>Accepts JSON student data</w:t>
      </w:r>
    </w:p>
    <w:p w14:paraId="0932C9F3" w14:textId="77777777" w:rsidR="00D81350" w:rsidRDefault="00000000">
      <w:pPr>
        <w:pStyle w:val="Compact"/>
        <w:numPr>
          <w:ilvl w:val="1"/>
          <w:numId w:val="8"/>
        </w:numPr>
      </w:pPr>
      <w:r>
        <w:t>Returns: dropout probability + GPT-powered advice</w:t>
      </w:r>
    </w:p>
    <w:p w14:paraId="7C7A1FC1" w14:textId="77777777" w:rsidR="00D81350" w:rsidRDefault="00000000">
      <w:pPr>
        <w:pStyle w:val="Heading3"/>
      </w:pPr>
      <w:bookmarkStart w:id="7" w:name="tech-stack"/>
      <w:bookmarkEnd w:id="6"/>
      <w:r>
        <w:t>🔧 Tech Stack:</w:t>
      </w:r>
    </w:p>
    <w:p w14:paraId="74211CF5" w14:textId="77777777" w:rsidR="00D81350" w:rsidRDefault="00000000">
      <w:pPr>
        <w:pStyle w:val="Compact"/>
        <w:numPr>
          <w:ilvl w:val="0"/>
          <w:numId w:val="9"/>
        </w:numPr>
      </w:pPr>
      <w:r>
        <w:t>Framework: Flask or FastAPI</w:t>
      </w:r>
    </w:p>
    <w:p w14:paraId="3560C7EF" w14:textId="77777777" w:rsidR="00D81350" w:rsidRDefault="00000000">
      <w:pPr>
        <w:pStyle w:val="Compact"/>
        <w:numPr>
          <w:ilvl w:val="0"/>
          <w:numId w:val="9"/>
        </w:numPr>
      </w:pPr>
      <w:r>
        <w:t xml:space="preserve">ML Serving: </w:t>
      </w:r>
      <w:r>
        <w:rPr>
          <w:rStyle w:val="VerbatimChar"/>
        </w:rPr>
        <w:t>joblib</w:t>
      </w:r>
      <w:r>
        <w:t xml:space="preserve"> model, consistent input processing</w:t>
      </w:r>
    </w:p>
    <w:p w14:paraId="5CE2E913" w14:textId="77777777" w:rsidR="00D81350" w:rsidRDefault="00000000">
      <w:pPr>
        <w:pStyle w:val="Compact"/>
        <w:numPr>
          <w:ilvl w:val="0"/>
          <w:numId w:val="9"/>
        </w:numPr>
      </w:pPr>
      <w:r>
        <w:t xml:space="preserve">GPT API: </w:t>
      </w:r>
      <w:r>
        <w:rPr>
          <w:rStyle w:val="VerbatimChar"/>
        </w:rPr>
        <w:t>openai.ChatCompletion.create()</w:t>
      </w:r>
      <w:r>
        <w:t xml:space="preserve"> with prompts like:</w:t>
      </w:r>
    </w:p>
    <w:p w14:paraId="08146229" w14:textId="77777777" w:rsidR="00D81350" w:rsidRDefault="00000000">
      <w:pPr>
        <w:pStyle w:val="SourceCode"/>
      </w:pPr>
      <w:r>
        <w:rPr>
          <w:rStyle w:val="VerbatimChar"/>
        </w:rPr>
        <w:t>"A student has a dropout probability of 0.82. Their top issues are: low study hours, high peer pressure, and high parental pressure. Write advice in the tone of a funny, emotionally-aware senior who gets it."</w:t>
      </w:r>
    </w:p>
    <w:p w14:paraId="110673B9" w14:textId="77777777" w:rsidR="00D81350" w:rsidRDefault="00000000">
      <w:pPr>
        <w:pStyle w:val="Heading3"/>
      </w:pPr>
      <w:bookmarkStart w:id="8" w:name="api-routes"/>
      <w:bookmarkEnd w:id="7"/>
      <w:r>
        <w:t>🔐 API Routes:</w:t>
      </w:r>
    </w:p>
    <w:p w14:paraId="3F9235DB" w14:textId="77777777" w:rsidR="00D81350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/predict</w:t>
      </w:r>
      <w:r>
        <w:t xml:space="preserve"> → returns dropout score + human-style advice</w:t>
      </w:r>
    </w:p>
    <w:p w14:paraId="6728EE7E" w14:textId="77777777" w:rsidR="00D81350" w:rsidRDefault="00000000">
      <w:pPr>
        <w:pStyle w:val="Compact"/>
        <w:numPr>
          <w:ilvl w:val="0"/>
          <w:numId w:val="10"/>
        </w:numPr>
      </w:pPr>
      <w:r>
        <w:t xml:space="preserve">Optional: </w:t>
      </w:r>
      <w:r>
        <w:rPr>
          <w:rStyle w:val="VerbatimChar"/>
        </w:rPr>
        <w:t>/health</w:t>
      </w:r>
      <w:r>
        <w:t xml:space="preserve"> for uptime monitoring</w:t>
      </w:r>
    </w:p>
    <w:p w14:paraId="2852531B" w14:textId="77777777" w:rsidR="00D81350" w:rsidRDefault="00000000">
      <w:r>
        <w:pict w14:anchorId="7FE8B587">
          <v:rect id="_x0000_i1028" style="width:0;height:1.5pt" o:hralign="center" o:hrstd="t" o:hr="t"/>
        </w:pict>
      </w:r>
    </w:p>
    <w:p w14:paraId="794B0BE5" w14:textId="77777777" w:rsidR="00D81350" w:rsidRDefault="00000000">
      <w:pPr>
        <w:pStyle w:val="Heading2"/>
      </w:pPr>
      <w:bookmarkStart w:id="9" w:name="phase-3-frontend-ui-july-31-aug-11"/>
      <w:bookmarkEnd w:id="5"/>
      <w:bookmarkEnd w:id="8"/>
      <w:r>
        <w:t>🎨 PHASE 3: Frontend UI (July 31 – Aug 11)</w:t>
      </w:r>
    </w:p>
    <w:p w14:paraId="4F144F45" w14:textId="77777777" w:rsidR="00D81350" w:rsidRDefault="00000000">
      <w:pPr>
        <w:pStyle w:val="Heading3"/>
      </w:pPr>
      <w:bookmarkStart w:id="10" w:name="goals-1"/>
      <w:r>
        <w:t>✅ Goals:</w:t>
      </w:r>
    </w:p>
    <w:p w14:paraId="5931E64D" w14:textId="77777777" w:rsidR="00D81350" w:rsidRDefault="00000000">
      <w:pPr>
        <w:pStyle w:val="Compact"/>
        <w:numPr>
          <w:ilvl w:val="0"/>
          <w:numId w:val="11"/>
        </w:numPr>
      </w:pPr>
      <w:r>
        <w:t>Build a clean, mobile-friendly frontend form</w:t>
      </w:r>
    </w:p>
    <w:p w14:paraId="6A5D08D0" w14:textId="77777777" w:rsidR="00D81350" w:rsidRDefault="00000000">
      <w:pPr>
        <w:pStyle w:val="Compact"/>
        <w:numPr>
          <w:ilvl w:val="0"/>
          <w:numId w:val="11"/>
        </w:numPr>
      </w:pPr>
      <w:r>
        <w:t>Send data to backend → receive prediction + advice</w:t>
      </w:r>
    </w:p>
    <w:p w14:paraId="0E280289" w14:textId="77777777" w:rsidR="00D81350" w:rsidRDefault="00000000">
      <w:pPr>
        <w:pStyle w:val="Heading3"/>
      </w:pPr>
      <w:bookmarkStart w:id="11" w:name="frontend-stack"/>
      <w:bookmarkEnd w:id="10"/>
      <w:r>
        <w:t>💻 Frontend Stack:</w:t>
      </w:r>
    </w:p>
    <w:p w14:paraId="2FF5F59F" w14:textId="77777777" w:rsidR="00D81350" w:rsidRDefault="00000000">
      <w:pPr>
        <w:pStyle w:val="Compact"/>
        <w:numPr>
          <w:ilvl w:val="0"/>
          <w:numId w:val="12"/>
        </w:numPr>
      </w:pPr>
      <w:r>
        <w:t>Vercel (deployment)</w:t>
      </w:r>
    </w:p>
    <w:p w14:paraId="09DCA2EA" w14:textId="77777777" w:rsidR="00D81350" w:rsidRDefault="00000000">
      <w:pPr>
        <w:pStyle w:val="Compact"/>
        <w:numPr>
          <w:ilvl w:val="0"/>
          <w:numId w:val="12"/>
        </w:numPr>
      </w:pPr>
      <w:r>
        <w:t>Tailwind CSS (responsive design)</w:t>
      </w:r>
    </w:p>
    <w:p w14:paraId="7062AFCA" w14:textId="77777777" w:rsidR="00D81350" w:rsidRDefault="00000000">
      <w:pPr>
        <w:pStyle w:val="Compact"/>
        <w:numPr>
          <w:ilvl w:val="0"/>
          <w:numId w:val="12"/>
        </w:numPr>
      </w:pPr>
      <w:r>
        <w:t>Optional: React or plain HTML+JS</w:t>
      </w:r>
    </w:p>
    <w:p w14:paraId="14FECED9" w14:textId="77777777" w:rsidR="00D81350" w:rsidRDefault="00000000">
      <w:pPr>
        <w:pStyle w:val="Heading3"/>
      </w:pPr>
      <w:bookmarkStart w:id="12" w:name="key-features"/>
      <w:bookmarkEnd w:id="11"/>
      <w:r>
        <w:t>🎯 Key Features:</w:t>
      </w:r>
    </w:p>
    <w:p w14:paraId="0E52150E" w14:textId="77777777" w:rsidR="00D81350" w:rsidRDefault="00000000">
      <w:pPr>
        <w:pStyle w:val="Compact"/>
        <w:numPr>
          <w:ilvl w:val="0"/>
          <w:numId w:val="13"/>
        </w:numPr>
      </w:pPr>
      <w:r>
        <w:t>Inputs: study hours, JEE scores, pressure levels, etc.</w:t>
      </w:r>
    </w:p>
    <w:p w14:paraId="7DFE72BA" w14:textId="77777777" w:rsidR="00D81350" w:rsidRDefault="00000000">
      <w:pPr>
        <w:pStyle w:val="Compact"/>
        <w:numPr>
          <w:ilvl w:val="0"/>
          <w:numId w:val="13"/>
        </w:numPr>
      </w:pPr>
      <w:r>
        <w:t>Shows risk score (e.g. 76%) + GPT advice</w:t>
      </w:r>
    </w:p>
    <w:p w14:paraId="25845610" w14:textId="77777777" w:rsidR="00D81350" w:rsidRDefault="00000000">
      <w:pPr>
        <w:pStyle w:val="Compact"/>
        <w:numPr>
          <w:ilvl w:val="0"/>
          <w:numId w:val="13"/>
        </w:numPr>
      </w:pPr>
      <w:r>
        <w:t>Visual risk indicator (color bar, emoji, etc.)</w:t>
      </w:r>
    </w:p>
    <w:p w14:paraId="60E66D77" w14:textId="77777777" w:rsidR="00D81350" w:rsidRDefault="00000000">
      <w:r>
        <w:pict w14:anchorId="1D88EF5C">
          <v:rect id="_x0000_i1029" style="width:0;height:1.5pt" o:hralign="center" o:hrstd="t" o:hr="t"/>
        </w:pict>
      </w:r>
    </w:p>
    <w:p w14:paraId="03025D47" w14:textId="77777777" w:rsidR="00D81350" w:rsidRDefault="00000000">
      <w:pPr>
        <w:pStyle w:val="Heading2"/>
      </w:pPr>
      <w:bookmarkStart w:id="13" w:name="X69689961a9ccb3a8b58fc3d0bd43c06fe1fca10"/>
      <w:bookmarkEnd w:id="9"/>
      <w:bookmarkEnd w:id="12"/>
      <w:r>
        <w:lastRenderedPageBreak/>
        <w:t>🚀 PHASE 4: Deployment + School Demo Prep (Aug 12–25)</w:t>
      </w:r>
    </w:p>
    <w:p w14:paraId="0CC1279D" w14:textId="77777777" w:rsidR="00D81350" w:rsidRDefault="00000000">
      <w:pPr>
        <w:pStyle w:val="Heading3"/>
      </w:pPr>
      <w:bookmarkStart w:id="14" w:name="deployment-plan"/>
      <w:r>
        <w:t>✅ Deployment Plan:</w:t>
      </w:r>
    </w:p>
    <w:p w14:paraId="69197C11" w14:textId="77777777" w:rsidR="00D81350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Frontend:</w:t>
      </w:r>
      <w:r>
        <w:t xml:space="preserve"> Vercel (100% free)</w:t>
      </w:r>
    </w:p>
    <w:p w14:paraId="11B97455" w14:textId="77777777" w:rsidR="00D81350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Backend:</w:t>
      </w:r>
      <w:r>
        <w:t xml:space="preserve"> Render or Railway (free with sleep timeout)</w:t>
      </w:r>
    </w:p>
    <w:p w14:paraId="12B0951B" w14:textId="77777777" w:rsidR="00D81350" w:rsidRDefault="00000000">
      <w:pPr>
        <w:pStyle w:val="Compact"/>
        <w:numPr>
          <w:ilvl w:val="0"/>
          <w:numId w:val="14"/>
        </w:numPr>
      </w:pPr>
      <w:r>
        <w:t xml:space="preserve">Use </w:t>
      </w:r>
      <w:r>
        <w:rPr>
          <w:b/>
          <w:bCs/>
        </w:rPr>
        <w:t>UptimeRobot</w:t>
      </w:r>
      <w:r>
        <w:t xml:space="preserve"> (free) to ping </w:t>
      </w:r>
      <w:r>
        <w:rPr>
          <w:rStyle w:val="VerbatimChar"/>
        </w:rPr>
        <w:t>/health</w:t>
      </w:r>
      <w:r>
        <w:t xml:space="preserve"> every 5 mins and keep backend awake</w:t>
      </w:r>
    </w:p>
    <w:p w14:paraId="1B54F771" w14:textId="77777777" w:rsidR="00D81350" w:rsidRDefault="00000000">
      <w:pPr>
        <w:pStyle w:val="Heading3"/>
      </w:pPr>
      <w:bookmarkStart w:id="15" w:name="demo-strategy"/>
      <w:bookmarkEnd w:id="14"/>
      <w:r>
        <w:t>✅ Demo Strategy:</w:t>
      </w:r>
    </w:p>
    <w:p w14:paraId="25A55A3B" w14:textId="77777777" w:rsidR="00D81350" w:rsidRDefault="00000000">
      <w:pPr>
        <w:pStyle w:val="Compact"/>
        <w:numPr>
          <w:ilvl w:val="0"/>
          <w:numId w:val="15"/>
        </w:numPr>
      </w:pPr>
      <w:r>
        <w:t>Create short domain or Vercel subdomain</w:t>
      </w:r>
    </w:p>
    <w:p w14:paraId="53835B67" w14:textId="77777777" w:rsidR="00D81350" w:rsidRDefault="00000000">
      <w:pPr>
        <w:pStyle w:val="Compact"/>
        <w:numPr>
          <w:ilvl w:val="0"/>
          <w:numId w:val="15"/>
        </w:numPr>
      </w:pPr>
      <w:r>
        <w:t>Generate QR code + poster (optional)</w:t>
      </w:r>
    </w:p>
    <w:p w14:paraId="715673AE" w14:textId="77777777" w:rsidR="00D81350" w:rsidRDefault="00000000">
      <w:pPr>
        <w:pStyle w:val="Compact"/>
        <w:numPr>
          <w:ilvl w:val="0"/>
          <w:numId w:val="15"/>
        </w:numPr>
      </w:pPr>
      <w:r>
        <w:t>Drop link in school WhatsApp groups</w:t>
      </w:r>
    </w:p>
    <w:p w14:paraId="1CA0BE51" w14:textId="77777777" w:rsidR="00D81350" w:rsidRDefault="00000000">
      <w:pPr>
        <w:pStyle w:val="Compact"/>
        <w:numPr>
          <w:ilvl w:val="1"/>
          <w:numId w:val="16"/>
        </w:numPr>
      </w:pPr>
      <w:r>
        <w:t>Include: short caption, disclaimer, value prop</w:t>
      </w:r>
    </w:p>
    <w:p w14:paraId="5DB1F6AD" w14:textId="77777777" w:rsidR="00D81350" w:rsidRDefault="00000000">
      <w:pPr>
        <w:pStyle w:val="Heading3"/>
      </w:pPr>
      <w:bookmarkStart w:id="16" w:name="whatsapp-share-example"/>
      <w:bookmarkEnd w:id="15"/>
      <w:r>
        <w:t>💬 WhatsApp Share Example:</w:t>
      </w:r>
    </w:p>
    <w:p w14:paraId="0F512F1B" w14:textId="77777777" w:rsidR="00D81350" w:rsidRDefault="00000000">
      <w:pPr>
        <w:pStyle w:val="SourceCode"/>
      </w:pPr>
      <w:r>
        <w:rPr>
          <w:rStyle w:val="VerbatimChar"/>
        </w:rPr>
        <w:t>🎯 Feeling stuck in JEE prep?</w:t>
      </w:r>
      <w:r>
        <w:br/>
      </w:r>
      <w:r>
        <w:rPr>
          <w:rStyle w:val="VerbatimChar"/>
        </w:rPr>
        <w:t>This free tool (built by a former student) predicts your dropout risk and gives GPT-powered advice based on your inputs.</w:t>
      </w:r>
      <w:r>
        <w:br/>
      </w:r>
      <w:r>
        <w:rPr>
          <w:rStyle w:val="VerbatimChar"/>
        </w:rPr>
        <w:t>Try it now: https://jeehelp.vercel.app</w:t>
      </w:r>
      <w:r>
        <w:br/>
      </w:r>
      <w:r>
        <w:rPr>
          <w:rStyle w:val="VerbatimChar"/>
        </w:rPr>
        <w:t>No data saved. No signups. Just clarity.</w:t>
      </w:r>
    </w:p>
    <w:p w14:paraId="3888D3A2" w14:textId="77777777" w:rsidR="00D81350" w:rsidRDefault="00000000">
      <w:r>
        <w:pict w14:anchorId="295364E1">
          <v:rect id="_x0000_i1030" style="width:0;height:1.5pt" o:hralign="center" o:hrstd="t" o:hr="t"/>
        </w:pict>
      </w:r>
    </w:p>
    <w:p w14:paraId="742BC9DC" w14:textId="77777777" w:rsidR="00D81350" w:rsidRDefault="00000000">
      <w:pPr>
        <w:pStyle w:val="Heading2"/>
      </w:pPr>
      <w:bookmarkStart w:id="17" w:name="stretch-goals-optional-but-impressive"/>
      <w:bookmarkEnd w:id="13"/>
      <w:bookmarkEnd w:id="16"/>
      <w:r>
        <w:t>💡 STRETCH GOALS (Optional but Impressive)</w:t>
      </w:r>
    </w:p>
    <w:p w14:paraId="4EEBFF39" w14:textId="77777777" w:rsidR="00D81350" w:rsidRDefault="00000000">
      <w:pPr>
        <w:pStyle w:val="Compact"/>
        <w:numPr>
          <w:ilvl w:val="0"/>
          <w:numId w:val="17"/>
        </w:numPr>
      </w:pPr>
      <w:r>
        <w:t>SHAP plots for feature impact</w:t>
      </w:r>
    </w:p>
    <w:p w14:paraId="4EAB02C0" w14:textId="77777777" w:rsidR="00D81350" w:rsidRDefault="00000000">
      <w:pPr>
        <w:pStyle w:val="Compact"/>
        <w:numPr>
          <w:ilvl w:val="0"/>
          <w:numId w:val="17"/>
        </w:numPr>
      </w:pPr>
      <w:r>
        <w:t>Multilingual GPT output (Hindi, Malayalam, etc.)</w:t>
      </w:r>
    </w:p>
    <w:p w14:paraId="11955FD0" w14:textId="77777777" w:rsidR="00D81350" w:rsidRDefault="00000000">
      <w:pPr>
        <w:pStyle w:val="Compact"/>
        <w:numPr>
          <w:ilvl w:val="0"/>
          <w:numId w:val="17"/>
        </w:numPr>
      </w:pPr>
      <w:r>
        <w:t>Save anonymized data for feedback</w:t>
      </w:r>
    </w:p>
    <w:p w14:paraId="2A895CCB" w14:textId="77777777" w:rsidR="00D81350" w:rsidRDefault="00000000">
      <w:pPr>
        <w:pStyle w:val="Compact"/>
        <w:numPr>
          <w:ilvl w:val="0"/>
          <w:numId w:val="17"/>
        </w:numPr>
      </w:pPr>
      <w:r>
        <w:t>Blog post explaining problem, solution, and ML pipeline</w:t>
      </w:r>
    </w:p>
    <w:p w14:paraId="72B9B45B" w14:textId="77777777" w:rsidR="00D81350" w:rsidRDefault="00000000">
      <w:r>
        <w:pict w14:anchorId="7F51D803">
          <v:rect id="_x0000_i1031" style="width:0;height:1.5pt" o:hralign="center" o:hrstd="t" o:hr="t"/>
        </w:pict>
      </w:r>
    </w:p>
    <w:p w14:paraId="5948F461" w14:textId="77777777" w:rsidR="00D81350" w:rsidRDefault="00000000">
      <w:pPr>
        <w:pStyle w:val="Heading2"/>
      </w:pPr>
      <w:bookmarkStart w:id="18" w:name="ethical-note"/>
      <w:bookmarkEnd w:id="17"/>
      <w:r>
        <w:t>🔐 ETHICAL NOTE</w:t>
      </w:r>
    </w:p>
    <w:p w14:paraId="5ED407AD" w14:textId="77777777" w:rsidR="00D81350" w:rsidRDefault="00000000">
      <w:pPr>
        <w:pStyle w:val="Compact"/>
        <w:numPr>
          <w:ilvl w:val="0"/>
          <w:numId w:val="18"/>
        </w:numPr>
      </w:pPr>
      <w:r>
        <w:t xml:space="preserve">Inform users: AI advice is </w:t>
      </w:r>
      <w:r>
        <w:rPr>
          <w:b/>
          <w:bCs/>
        </w:rPr>
        <w:t>not medical advice</w:t>
      </w:r>
    </w:p>
    <w:p w14:paraId="07375AE8" w14:textId="77777777" w:rsidR="00D81350" w:rsidRDefault="00000000">
      <w:pPr>
        <w:pStyle w:val="Compact"/>
        <w:numPr>
          <w:ilvl w:val="0"/>
          <w:numId w:val="18"/>
        </w:numPr>
      </w:pPr>
      <w:r>
        <w:t>Display disclaimer: “This is a free educational tool. For serious mental health concerns, consult a professional.”</w:t>
      </w:r>
    </w:p>
    <w:p w14:paraId="71A72EB3" w14:textId="77777777" w:rsidR="00D81350" w:rsidRDefault="00000000">
      <w:r>
        <w:pict w14:anchorId="01D8E7D9">
          <v:rect id="_x0000_i1032" style="width:0;height:1.5pt" o:hralign="center" o:hrstd="t" o:hr="t"/>
        </w:pict>
      </w:r>
    </w:p>
    <w:p w14:paraId="35B7809D" w14:textId="77777777" w:rsidR="00D81350" w:rsidRDefault="00000000">
      <w:pPr>
        <w:pStyle w:val="Heading2"/>
      </w:pPr>
      <w:bookmarkStart w:id="19" w:name="free-tools-you-can-use"/>
      <w:bookmarkEnd w:id="18"/>
      <w:r>
        <w:t>✅ FREE TOOLS YOU CAN US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1"/>
        <w:gridCol w:w="2436"/>
        <w:gridCol w:w="4873"/>
      </w:tblGrid>
      <w:tr w:rsidR="00D81350" w14:paraId="2601556F" w14:textId="77777777" w:rsidTr="00D813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35" w:type="dxa"/>
          </w:tcPr>
          <w:p w14:paraId="5BCDDCFA" w14:textId="77777777" w:rsidR="00D81350" w:rsidRDefault="00000000">
            <w:pPr>
              <w:pStyle w:val="Compact"/>
            </w:pPr>
            <w:r>
              <w:t>Tool</w:t>
            </w:r>
          </w:p>
        </w:tc>
        <w:tc>
          <w:tcPr>
            <w:tcW w:w="2061" w:type="dxa"/>
          </w:tcPr>
          <w:p w14:paraId="03A349C7" w14:textId="77777777" w:rsidR="00D81350" w:rsidRDefault="00000000">
            <w:pPr>
              <w:pStyle w:val="Compact"/>
            </w:pPr>
            <w:r>
              <w:t>Use</w:t>
            </w:r>
          </w:p>
        </w:tc>
        <w:tc>
          <w:tcPr>
            <w:tcW w:w="4122" w:type="dxa"/>
          </w:tcPr>
          <w:p w14:paraId="2A51FA70" w14:textId="77777777" w:rsidR="00D81350" w:rsidRDefault="00000000">
            <w:pPr>
              <w:pStyle w:val="Compact"/>
            </w:pPr>
            <w:r>
              <w:t>Free Tier?</w:t>
            </w:r>
          </w:p>
        </w:tc>
      </w:tr>
      <w:tr w:rsidR="00D81350" w14:paraId="7B099FC7" w14:textId="77777777">
        <w:tc>
          <w:tcPr>
            <w:tcW w:w="1735" w:type="dxa"/>
          </w:tcPr>
          <w:p w14:paraId="1C374663" w14:textId="77777777" w:rsidR="00D81350" w:rsidRDefault="00000000">
            <w:pPr>
              <w:pStyle w:val="Compact"/>
            </w:pPr>
            <w:r>
              <w:rPr>
                <w:b/>
                <w:bCs/>
              </w:rPr>
              <w:t>Vercel</w:t>
            </w:r>
          </w:p>
        </w:tc>
        <w:tc>
          <w:tcPr>
            <w:tcW w:w="2061" w:type="dxa"/>
          </w:tcPr>
          <w:p w14:paraId="0F940D3F" w14:textId="77777777" w:rsidR="00D81350" w:rsidRDefault="00000000">
            <w:pPr>
              <w:pStyle w:val="Compact"/>
            </w:pPr>
            <w:r>
              <w:t>Frontend hosting</w:t>
            </w:r>
          </w:p>
        </w:tc>
        <w:tc>
          <w:tcPr>
            <w:tcW w:w="4122" w:type="dxa"/>
          </w:tcPr>
          <w:p w14:paraId="3DCCF617" w14:textId="77777777" w:rsidR="00D81350" w:rsidRDefault="00000000">
            <w:pPr>
              <w:pStyle w:val="Compact"/>
            </w:pPr>
            <w:r>
              <w:t>✅ Fully free</w:t>
            </w:r>
          </w:p>
        </w:tc>
      </w:tr>
      <w:tr w:rsidR="00D81350" w14:paraId="5AE3D91E" w14:textId="77777777">
        <w:tc>
          <w:tcPr>
            <w:tcW w:w="1735" w:type="dxa"/>
          </w:tcPr>
          <w:p w14:paraId="3B4383D0" w14:textId="77777777" w:rsidR="00D81350" w:rsidRDefault="00000000">
            <w:pPr>
              <w:pStyle w:val="Compact"/>
            </w:pPr>
            <w:r>
              <w:rPr>
                <w:b/>
                <w:bCs/>
              </w:rPr>
              <w:t>Render</w:t>
            </w:r>
          </w:p>
        </w:tc>
        <w:tc>
          <w:tcPr>
            <w:tcW w:w="2061" w:type="dxa"/>
          </w:tcPr>
          <w:p w14:paraId="28249968" w14:textId="77777777" w:rsidR="00D81350" w:rsidRDefault="00000000">
            <w:pPr>
              <w:pStyle w:val="Compact"/>
            </w:pPr>
            <w:r>
              <w:t>Backend hosting</w:t>
            </w:r>
          </w:p>
        </w:tc>
        <w:tc>
          <w:tcPr>
            <w:tcW w:w="4122" w:type="dxa"/>
          </w:tcPr>
          <w:p w14:paraId="1F1DF244" w14:textId="77777777" w:rsidR="00D81350" w:rsidRDefault="00000000">
            <w:pPr>
              <w:pStyle w:val="Compact"/>
            </w:pPr>
            <w:r>
              <w:t>✅ Free (sleeps after 15 min idle)</w:t>
            </w:r>
          </w:p>
        </w:tc>
      </w:tr>
      <w:tr w:rsidR="00D81350" w14:paraId="70C1D7FF" w14:textId="77777777">
        <w:tc>
          <w:tcPr>
            <w:tcW w:w="1735" w:type="dxa"/>
          </w:tcPr>
          <w:p w14:paraId="720D3980" w14:textId="77777777" w:rsidR="00D81350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Railway</w:t>
            </w:r>
          </w:p>
        </w:tc>
        <w:tc>
          <w:tcPr>
            <w:tcW w:w="2061" w:type="dxa"/>
          </w:tcPr>
          <w:p w14:paraId="0063C908" w14:textId="77777777" w:rsidR="00D81350" w:rsidRDefault="00000000">
            <w:pPr>
              <w:pStyle w:val="Compact"/>
            </w:pPr>
            <w:r>
              <w:t>Backend alt</w:t>
            </w:r>
          </w:p>
        </w:tc>
        <w:tc>
          <w:tcPr>
            <w:tcW w:w="4122" w:type="dxa"/>
          </w:tcPr>
          <w:p w14:paraId="0F23F02E" w14:textId="77777777" w:rsidR="00D81350" w:rsidRDefault="00000000">
            <w:pPr>
              <w:pStyle w:val="Compact"/>
            </w:pPr>
            <w:r>
              <w:t>✅ Similar to Render</w:t>
            </w:r>
          </w:p>
        </w:tc>
      </w:tr>
      <w:tr w:rsidR="00D81350" w14:paraId="2EA03E19" w14:textId="77777777">
        <w:tc>
          <w:tcPr>
            <w:tcW w:w="1735" w:type="dxa"/>
          </w:tcPr>
          <w:p w14:paraId="57883E30" w14:textId="77777777" w:rsidR="00D81350" w:rsidRDefault="00000000">
            <w:pPr>
              <w:pStyle w:val="Compact"/>
            </w:pPr>
            <w:r>
              <w:rPr>
                <w:b/>
                <w:bCs/>
              </w:rPr>
              <w:t>UptimeRobot</w:t>
            </w:r>
          </w:p>
        </w:tc>
        <w:tc>
          <w:tcPr>
            <w:tcW w:w="2061" w:type="dxa"/>
          </w:tcPr>
          <w:p w14:paraId="20C6A0B7" w14:textId="77777777" w:rsidR="00D81350" w:rsidRDefault="00000000">
            <w:pPr>
              <w:pStyle w:val="Compact"/>
            </w:pPr>
            <w:r>
              <w:t>Keeps backend awake</w:t>
            </w:r>
          </w:p>
        </w:tc>
        <w:tc>
          <w:tcPr>
            <w:tcW w:w="4122" w:type="dxa"/>
          </w:tcPr>
          <w:p w14:paraId="7F1047D2" w14:textId="77777777" w:rsidR="00D81350" w:rsidRDefault="00000000">
            <w:pPr>
              <w:pStyle w:val="Compact"/>
            </w:pPr>
            <w:r>
              <w:t>✅ 50 monitors free</w:t>
            </w:r>
          </w:p>
        </w:tc>
      </w:tr>
      <w:tr w:rsidR="00D81350" w14:paraId="5122D833" w14:textId="77777777">
        <w:tc>
          <w:tcPr>
            <w:tcW w:w="1735" w:type="dxa"/>
          </w:tcPr>
          <w:p w14:paraId="547B13D5" w14:textId="77777777" w:rsidR="00D81350" w:rsidRDefault="00000000">
            <w:pPr>
              <w:pStyle w:val="Compact"/>
            </w:pPr>
            <w:r>
              <w:rPr>
                <w:b/>
                <w:bCs/>
              </w:rPr>
              <w:t>OpenAI API</w:t>
            </w:r>
          </w:p>
        </w:tc>
        <w:tc>
          <w:tcPr>
            <w:tcW w:w="2061" w:type="dxa"/>
          </w:tcPr>
          <w:p w14:paraId="10B4A88D" w14:textId="77777777" w:rsidR="00D81350" w:rsidRDefault="00000000">
            <w:pPr>
              <w:pStyle w:val="Compact"/>
            </w:pPr>
            <w:r>
              <w:t>GPT advice</w:t>
            </w:r>
          </w:p>
        </w:tc>
        <w:tc>
          <w:tcPr>
            <w:tcW w:w="4122" w:type="dxa"/>
          </w:tcPr>
          <w:p w14:paraId="7DB2D859" w14:textId="77777777" w:rsidR="00D81350" w:rsidRDefault="00000000">
            <w:pPr>
              <w:pStyle w:val="Compact"/>
            </w:pPr>
            <w:r>
              <w:t>⚠️ Very cheap (~$0.0015 per request)</w:t>
            </w:r>
          </w:p>
        </w:tc>
      </w:tr>
      <w:tr w:rsidR="00D81350" w14:paraId="23849226" w14:textId="77777777">
        <w:tc>
          <w:tcPr>
            <w:tcW w:w="1735" w:type="dxa"/>
          </w:tcPr>
          <w:p w14:paraId="40CCFEC2" w14:textId="77777777" w:rsidR="00D81350" w:rsidRDefault="00000000">
            <w:pPr>
              <w:pStyle w:val="Compact"/>
            </w:pPr>
            <w:r>
              <w:rPr>
                <w:b/>
                <w:bCs/>
              </w:rPr>
              <w:t>Google Colab</w:t>
            </w:r>
          </w:p>
        </w:tc>
        <w:tc>
          <w:tcPr>
            <w:tcW w:w="2061" w:type="dxa"/>
          </w:tcPr>
          <w:p w14:paraId="13563757" w14:textId="77777777" w:rsidR="00D81350" w:rsidRDefault="00000000">
            <w:pPr>
              <w:pStyle w:val="Compact"/>
            </w:pPr>
            <w:r>
              <w:t>Model training</w:t>
            </w:r>
          </w:p>
        </w:tc>
        <w:tc>
          <w:tcPr>
            <w:tcW w:w="4122" w:type="dxa"/>
          </w:tcPr>
          <w:p w14:paraId="6D95B66E" w14:textId="77777777" w:rsidR="00D81350" w:rsidRDefault="00000000">
            <w:pPr>
              <w:pStyle w:val="Compact"/>
            </w:pPr>
            <w:r>
              <w:t>✅ Free for dev/testing</w:t>
            </w:r>
          </w:p>
        </w:tc>
      </w:tr>
    </w:tbl>
    <w:p w14:paraId="2FE77CC5" w14:textId="77777777" w:rsidR="00D81350" w:rsidRDefault="00000000">
      <w:r>
        <w:pict w14:anchorId="794333F0">
          <v:rect id="_x0000_i1033" style="width:0;height:1.5pt" o:hralign="center" o:hrstd="t" o:hr="t"/>
        </w:pict>
      </w:r>
    </w:p>
    <w:p w14:paraId="5EAA578C" w14:textId="77777777" w:rsidR="00D81350" w:rsidRDefault="00000000">
      <w:pPr>
        <w:pStyle w:val="Heading2"/>
      </w:pPr>
      <w:bookmarkStart w:id="20" w:name="file-structure-suggestion"/>
      <w:bookmarkEnd w:id="19"/>
      <w:r>
        <w:t>📦 FILE STRUCTURE SUGGESTION</w:t>
      </w:r>
    </w:p>
    <w:p w14:paraId="47ED88B9" w14:textId="77777777" w:rsidR="00D81350" w:rsidRDefault="00000000">
      <w:pPr>
        <w:pStyle w:val="SourceCode"/>
      </w:pPr>
      <w:r>
        <w:rPr>
          <w:rStyle w:val="VerbatimChar"/>
        </w:rPr>
        <w:t>project/</w:t>
      </w:r>
      <w:r>
        <w:br/>
      </w:r>
      <w:r>
        <w:rPr>
          <w:rStyle w:val="VerbatimChar"/>
        </w:rPr>
        <w:t>├── backend/</w:t>
      </w:r>
      <w:r>
        <w:br/>
      </w:r>
      <w:r>
        <w:rPr>
          <w:rStyle w:val="VerbatimChar"/>
        </w:rPr>
        <w:t>│   ├── app.py (Flask app)</w:t>
      </w:r>
      <w:r>
        <w:br/>
      </w:r>
      <w:r>
        <w:rPr>
          <w:rStyle w:val="VerbatimChar"/>
        </w:rPr>
        <w:t>│   ├── model.pkl</w:t>
      </w:r>
      <w:r>
        <w:br/>
      </w:r>
      <w:r>
        <w:rPr>
          <w:rStyle w:val="VerbatimChar"/>
        </w:rPr>
        <w:t>│   └── requirements.txt</w:t>
      </w:r>
      <w:r>
        <w:br/>
      </w:r>
      <w:r>
        <w:rPr>
          <w:rStyle w:val="VerbatimChar"/>
        </w:rPr>
        <w:t>├── frontend/</w:t>
      </w:r>
      <w:r>
        <w:br/>
      </w:r>
      <w:r>
        <w:rPr>
          <w:rStyle w:val="VerbatimChar"/>
        </w:rPr>
        <w:t>│   └── index.html (or React)</w:t>
      </w:r>
      <w:r>
        <w:br/>
      </w:r>
      <w:r>
        <w:rPr>
          <w:rStyle w:val="VerbatimChar"/>
        </w:rPr>
        <w:t>├── .env (OpenAI key)</w:t>
      </w:r>
      <w:r>
        <w:br/>
      </w:r>
      <w:r>
        <w:rPr>
          <w:rStyle w:val="VerbatimChar"/>
        </w:rPr>
        <w:t>└── README.md</w:t>
      </w:r>
    </w:p>
    <w:p w14:paraId="7EA30C80" w14:textId="77777777" w:rsidR="00D81350" w:rsidRDefault="00000000">
      <w:r>
        <w:pict w14:anchorId="222C82AA">
          <v:rect id="_x0000_i1034" style="width:0;height:1.5pt" o:hralign="center" o:hrstd="t" o:hr="t"/>
        </w:pict>
      </w:r>
    </w:p>
    <w:p w14:paraId="50238EE6" w14:textId="77777777" w:rsidR="00D81350" w:rsidRDefault="00000000">
      <w:pPr>
        <w:pStyle w:val="Heading2"/>
      </w:pPr>
      <w:bookmarkStart w:id="21" w:name="what-makes-this-project-elite"/>
      <w:bookmarkEnd w:id="20"/>
      <w:r>
        <w:t>👑 WHAT MAKES THIS PROJECT ELITE</w:t>
      </w:r>
    </w:p>
    <w:p w14:paraId="7F2DE5E4" w14:textId="77777777" w:rsidR="00D81350" w:rsidRDefault="00000000">
      <w:pPr>
        <w:pStyle w:val="Compact"/>
        <w:numPr>
          <w:ilvl w:val="0"/>
          <w:numId w:val="19"/>
        </w:numPr>
      </w:pPr>
      <w:r>
        <w:t>Real-world emotional problem: JEE pressure</w:t>
      </w:r>
    </w:p>
    <w:p w14:paraId="1ED961F4" w14:textId="77777777" w:rsidR="00D81350" w:rsidRDefault="00000000">
      <w:pPr>
        <w:pStyle w:val="Compact"/>
        <w:numPr>
          <w:ilvl w:val="0"/>
          <w:numId w:val="19"/>
        </w:numPr>
      </w:pPr>
      <w:r>
        <w:t>ML + product thinking + UX</w:t>
      </w:r>
    </w:p>
    <w:p w14:paraId="148F8684" w14:textId="77777777" w:rsidR="00D81350" w:rsidRDefault="00000000">
      <w:pPr>
        <w:pStyle w:val="Compact"/>
        <w:numPr>
          <w:ilvl w:val="0"/>
          <w:numId w:val="19"/>
        </w:numPr>
      </w:pPr>
      <w:r>
        <w:t>Personalized advice with GPT</w:t>
      </w:r>
    </w:p>
    <w:p w14:paraId="61282442" w14:textId="77777777" w:rsidR="00D81350" w:rsidRDefault="00000000">
      <w:pPr>
        <w:pStyle w:val="Compact"/>
        <w:numPr>
          <w:ilvl w:val="0"/>
          <w:numId w:val="19"/>
        </w:numPr>
      </w:pPr>
      <w:r>
        <w:t>Live demo you can share</w:t>
      </w:r>
    </w:p>
    <w:p w14:paraId="5C03DB8E" w14:textId="77777777" w:rsidR="00D81350" w:rsidRDefault="00000000">
      <w:pPr>
        <w:pStyle w:val="Compact"/>
        <w:numPr>
          <w:ilvl w:val="0"/>
          <w:numId w:val="19"/>
        </w:numPr>
      </w:pPr>
      <w:r>
        <w:t>Makes your school proud AND wows recruiters</w:t>
      </w:r>
    </w:p>
    <w:p w14:paraId="1B0ABFCA" w14:textId="77777777" w:rsidR="00D81350" w:rsidRDefault="00000000">
      <w:r>
        <w:pict w14:anchorId="209D83B5">
          <v:rect id="_x0000_i1035" style="width:0;height:1.5pt" o:hralign="center" o:hrstd="t" o:hr="t"/>
        </w:pict>
      </w:r>
    </w:p>
    <w:p w14:paraId="066C5CC3" w14:textId="77777777" w:rsidR="00D81350" w:rsidRDefault="00000000">
      <w:pPr>
        <w:pStyle w:val="Heading2"/>
      </w:pPr>
      <w:bookmarkStart w:id="22" w:name="final-message"/>
      <w:bookmarkEnd w:id="21"/>
      <w:r>
        <w:t>🧠 FINAL MESSAGE</w:t>
      </w:r>
    </w:p>
    <w:p w14:paraId="062F570C" w14:textId="77777777" w:rsidR="00D81350" w:rsidRDefault="00000000">
      <w:pPr>
        <w:pStyle w:val="FirstParagraph"/>
      </w:pPr>
      <w:r>
        <w:t>This isn’t just ML — it’s impact. It’s design. It’s empathy through code.</w:t>
      </w:r>
    </w:p>
    <w:p w14:paraId="612B0F4B" w14:textId="77777777" w:rsidR="00D81350" w:rsidRDefault="00000000">
      <w:pPr>
        <w:pStyle w:val="BlockText"/>
      </w:pPr>
      <w:r>
        <w:t>“If one scared student decides to pause, reflect, and make a healthier choice — you didn’t build an app, you built a life raft.”</w:t>
      </w:r>
    </w:p>
    <w:p w14:paraId="4BF6A954" w14:textId="77777777" w:rsidR="00D81350" w:rsidRDefault="00000000">
      <w:pPr>
        <w:pStyle w:val="FirstParagraph"/>
      </w:pPr>
      <w:r>
        <w:t>You’ve got 2 months. Let’s build this, launch it, and walk into your old school like the dropout whisperer you were born to be.</w:t>
      </w:r>
      <w:bookmarkEnd w:id="22"/>
    </w:p>
    <w:sectPr w:rsidR="00D8135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D5EBC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6402C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90A4B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13913918">
    <w:abstractNumId w:val="0"/>
  </w:num>
  <w:num w:numId="2" w16cid:durableId="1836993528">
    <w:abstractNumId w:val="1"/>
  </w:num>
  <w:num w:numId="3" w16cid:durableId="1674143590">
    <w:abstractNumId w:val="1"/>
  </w:num>
  <w:num w:numId="4" w16cid:durableId="43875849">
    <w:abstractNumId w:val="1"/>
  </w:num>
  <w:num w:numId="5" w16cid:durableId="5873511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81784561">
    <w:abstractNumId w:val="1"/>
  </w:num>
  <w:num w:numId="7" w16cid:durableId="1718046798">
    <w:abstractNumId w:val="1"/>
  </w:num>
  <w:num w:numId="8" w16cid:durableId="1722094939">
    <w:abstractNumId w:val="1"/>
  </w:num>
  <w:num w:numId="9" w16cid:durableId="689374157">
    <w:abstractNumId w:val="1"/>
  </w:num>
  <w:num w:numId="10" w16cid:durableId="1236431108">
    <w:abstractNumId w:val="1"/>
  </w:num>
  <w:num w:numId="11" w16cid:durableId="186675298">
    <w:abstractNumId w:val="1"/>
  </w:num>
  <w:num w:numId="12" w16cid:durableId="1646661497">
    <w:abstractNumId w:val="1"/>
  </w:num>
  <w:num w:numId="13" w16cid:durableId="395712797">
    <w:abstractNumId w:val="1"/>
  </w:num>
  <w:num w:numId="14" w16cid:durableId="808399956">
    <w:abstractNumId w:val="1"/>
  </w:num>
  <w:num w:numId="15" w16cid:durableId="1061097865">
    <w:abstractNumId w:val="1"/>
  </w:num>
  <w:num w:numId="16" w16cid:durableId="1449936217">
    <w:abstractNumId w:val="1"/>
  </w:num>
  <w:num w:numId="17" w16cid:durableId="1641956796">
    <w:abstractNumId w:val="1"/>
  </w:num>
  <w:num w:numId="18" w16cid:durableId="881551261">
    <w:abstractNumId w:val="1"/>
  </w:num>
  <w:num w:numId="19" w16cid:durableId="10179242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1350"/>
    <w:rsid w:val="007B76C7"/>
    <w:rsid w:val="00D212DC"/>
    <w:rsid w:val="00D81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9E6AE7"/>
  <w15:docId w15:val="{DD4E4EC2-E68C-4A1B-B21C-F919DD9C4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7</Words>
  <Characters>3777</Characters>
  <Application>Microsoft Office Word</Application>
  <DocSecurity>0</DocSecurity>
  <Lines>134</Lines>
  <Paragraphs>121</Paragraphs>
  <ScaleCrop>false</ScaleCrop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y Chovalloor .</dc:creator>
  <cp:keywords/>
  <cp:lastModifiedBy>Christy Chovalloor .</cp:lastModifiedBy>
  <cp:revision>2</cp:revision>
  <dcterms:created xsi:type="dcterms:W3CDTF">2025-07-06T15:40:00Z</dcterms:created>
  <dcterms:modified xsi:type="dcterms:W3CDTF">2025-07-06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694c1c-157b-4416-a3cd-844ad3010aff</vt:lpwstr>
  </property>
</Properties>
</file>